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324AB4" w14:textId="77777777" w:rsidR="005345DD" w:rsidRPr="00C979BD" w:rsidRDefault="005345DD" w:rsidP="00C979B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5345DD" w:rsidRPr="00C979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2NDA3tjQyNzQwsDRU0lEKTi0uzszPAykwrAUAQhif3CwAAAA="/>
  </w:docVars>
  <w:rsids>
    <w:rsidRoot w:val="00C979BD"/>
    <w:rsid w:val="000951AF"/>
    <w:rsid w:val="005345DD"/>
    <w:rsid w:val="00654978"/>
    <w:rsid w:val="00733BD2"/>
    <w:rsid w:val="00763D80"/>
    <w:rsid w:val="009F22D2"/>
    <w:rsid w:val="009F36FC"/>
    <w:rsid w:val="00A76816"/>
    <w:rsid w:val="00AD49D6"/>
    <w:rsid w:val="00C97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CBC11"/>
  <w15:chartTrackingRefBased/>
  <w15:docId w15:val="{251682CE-3894-4B83-B001-8BCF92C80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kem Asudo Tsatsu Gale-Zoyiku</dc:creator>
  <cp:keywords/>
  <dc:description/>
  <cp:lastModifiedBy>Elikem Asudo Tsatsu Gale-Zoyiku</cp:lastModifiedBy>
  <cp:revision>1</cp:revision>
  <dcterms:created xsi:type="dcterms:W3CDTF">2023-04-18T16:58:00Z</dcterms:created>
  <dcterms:modified xsi:type="dcterms:W3CDTF">2023-04-18T17:00:00Z</dcterms:modified>
</cp:coreProperties>
</file>